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411B3FC" w14:textId="77777777" w:rsidR="00AD0819" w:rsidRDefault="00AD0819" w:rsidP="00AD0819">
      <w:pPr>
        <w:pStyle w:val="ListParagraph"/>
        <w:numPr>
          <w:ilvl w:val="0"/>
          <w:numId w:val="1"/>
        </w:numPr>
      </w:pPr>
      <w:r>
        <w:t>Python Program for Find reminder of array multiplication divided by n</w:t>
      </w:r>
    </w:p>
    <w:p w14:paraId="56329506" w14:textId="77777777" w:rsidR="00AD0819" w:rsidRDefault="00AD0819" w:rsidP="00AD0819">
      <w:pPr>
        <w:pStyle w:val="ListParagraph"/>
        <w:numPr>
          <w:ilvl w:val="0"/>
          <w:numId w:val="1"/>
        </w:numPr>
      </w:pPr>
      <w:r>
        <w:t>Python Program to check if given array is Monotonic</w:t>
      </w:r>
    </w:p>
    <w:p w14:paraId="6D8BF625" w14:textId="77777777" w:rsidR="00AD0819" w:rsidRDefault="00AD0819" w:rsidP="00AD0819">
      <w:pPr>
        <w:pStyle w:val="ListParagraph"/>
        <w:numPr>
          <w:ilvl w:val="0"/>
          <w:numId w:val="1"/>
        </w:numPr>
      </w:pPr>
      <w:r>
        <w:t>Python program to interchange first and last elements in a list</w:t>
      </w:r>
    </w:p>
    <w:p w14:paraId="2D6EEA05" w14:textId="77777777" w:rsidR="00AD0819" w:rsidRDefault="00AD0819" w:rsidP="00AD0819">
      <w:pPr>
        <w:pStyle w:val="ListParagraph"/>
        <w:numPr>
          <w:ilvl w:val="0"/>
          <w:numId w:val="1"/>
        </w:numPr>
      </w:pPr>
      <w:r>
        <w:t>Python program to swap two elements in a list</w:t>
      </w:r>
    </w:p>
    <w:p w14:paraId="13148FF8" w14:textId="77777777" w:rsidR="00AD0819" w:rsidRDefault="00AD0819" w:rsidP="00AD0819">
      <w:pPr>
        <w:pStyle w:val="ListParagraph"/>
        <w:numPr>
          <w:ilvl w:val="0"/>
          <w:numId w:val="1"/>
        </w:numPr>
      </w:pPr>
      <w:r>
        <w:t>write a program to find length of list</w:t>
      </w:r>
    </w:p>
    <w:p w14:paraId="16E3E1E1" w14:textId="10C87260" w:rsidR="00AD0819" w:rsidRDefault="00AD0819" w:rsidP="00AD0819">
      <w:pPr>
        <w:pStyle w:val="ListParagraph"/>
        <w:numPr>
          <w:ilvl w:val="0"/>
          <w:numId w:val="1"/>
        </w:numPr>
      </w:pPr>
      <w:r>
        <w:t>write a program to check if element exists in list</w:t>
      </w:r>
    </w:p>
    <w:p w14:paraId="3F5D44D6" w14:textId="77777777" w:rsidR="00AD0819" w:rsidRDefault="00AD0819" w:rsidP="00AD0819">
      <w:pPr>
        <w:pStyle w:val="ListParagraph"/>
        <w:numPr>
          <w:ilvl w:val="0"/>
          <w:numId w:val="1"/>
        </w:numPr>
      </w:pPr>
      <w:r>
        <w:t>write a program to clear a list in Python</w:t>
      </w:r>
    </w:p>
    <w:p w14:paraId="7826A63F" w14:textId="5D2F9791" w:rsidR="00AD0819" w:rsidRDefault="00AD0819" w:rsidP="00AD0819">
      <w:pPr>
        <w:pStyle w:val="ListParagraph"/>
        <w:numPr>
          <w:ilvl w:val="0"/>
          <w:numId w:val="1"/>
        </w:numPr>
      </w:pPr>
      <w:r>
        <w:t>write a program to Reversing a List</w:t>
      </w:r>
    </w:p>
    <w:p w14:paraId="7DC4BD4A" w14:textId="30150D02" w:rsidR="00AD0819" w:rsidRDefault="00AD0819" w:rsidP="00AD0819">
      <w:pPr>
        <w:pStyle w:val="ListParagraph"/>
        <w:numPr>
          <w:ilvl w:val="0"/>
          <w:numId w:val="1"/>
        </w:numPr>
      </w:pPr>
      <w:r>
        <w:t>write a program to find sum of elements in list</w:t>
      </w:r>
    </w:p>
    <w:p w14:paraId="263A9AFB" w14:textId="3365B405" w:rsidR="00582729" w:rsidRDefault="00AD0819" w:rsidP="00AD0819">
      <w:pPr>
        <w:pStyle w:val="ListParagraph"/>
        <w:numPr>
          <w:ilvl w:val="0"/>
          <w:numId w:val="1"/>
        </w:numPr>
      </w:pPr>
      <w:r>
        <w:t>write a program to Multiply all numbers in the list</w:t>
      </w:r>
    </w:p>
    <w:p w14:paraId="1229ADF8" w14:textId="14BAD8FE" w:rsidR="00E774D3" w:rsidRDefault="00E774D3" w:rsidP="00E774D3">
      <w:r>
        <w:t>Solution</w:t>
      </w:r>
    </w:p>
    <w:p w14:paraId="6DAA74BC" w14:textId="520E537C" w:rsidR="00E774D3" w:rsidRDefault="00E774D3" w:rsidP="00E774D3">
      <w:r>
        <w:t>Here are Python programs for each of the tasks you’ve listed:</w:t>
      </w:r>
    </w:p>
    <w:p w14:paraId="3F4D2FC2" w14:textId="77777777" w:rsidR="00E774D3" w:rsidRDefault="00E774D3" w:rsidP="00E774D3"/>
    <w:p w14:paraId="0F2DE8B1" w14:textId="77777777" w:rsidR="00E774D3" w:rsidRDefault="00E774D3" w:rsidP="00E774D3">
      <w:r>
        <w:t>### 1. Python Program to Find the Remainder of Array Multiplication Divided by `n`</w:t>
      </w:r>
    </w:p>
    <w:p w14:paraId="6F447F27" w14:textId="77777777" w:rsidR="00E774D3" w:rsidRDefault="00E774D3" w:rsidP="00E774D3">
      <w:r>
        <w:t>```python</w:t>
      </w:r>
    </w:p>
    <w:p w14:paraId="31CEE57E" w14:textId="0E76AB80" w:rsidR="00E774D3" w:rsidRDefault="00E774D3" w:rsidP="00E774D3">
      <w:r>
        <w:t>Def remainder_of_product(arr, n):</w:t>
      </w:r>
    </w:p>
    <w:p w14:paraId="6946E305" w14:textId="3F6FB348" w:rsidR="00E774D3" w:rsidRDefault="00E774D3" w:rsidP="00E774D3">
      <w:r>
        <w:t xml:space="preserve">    Product = 1</w:t>
      </w:r>
    </w:p>
    <w:p w14:paraId="5F802542" w14:textId="49F7F1BD" w:rsidR="00E774D3" w:rsidRDefault="00E774D3" w:rsidP="00E774D3">
      <w:r>
        <w:t xml:space="preserve">    For num in arr:</w:t>
      </w:r>
    </w:p>
    <w:p w14:paraId="52224B23" w14:textId="02C9511C" w:rsidR="00E774D3" w:rsidRDefault="00E774D3" w:rsidP="00E774D3">
      <w:r>
        <w:t xml:space="preserve">        Product *= num</w:t>
      </w:r>
    </w:p>
    <w:p w14:paraId="08A968B7" w14:textId="333E2F4E" w:rsidR="00E774D3" w:rsidRDefault="00E774D3" w:rsidP="00E774D3">
      <w:r>
        <w:t xml:space="preserve">    Return product % n</w:t>
      </w:r>
    </w:p>
    <w:p w14:paraId="6622F6A4" w14:textId="77777777" w:rsidR="00E774D3" w:rsidRDefault="00E774D3" w:rsidP="00E774D3"/>
    <w:p w14:paraId="665CDA53" w14:textId="77777777" w:rsidR="00E774D3" w:rsidRDefault="00E774D3" w:rsidP="00E774D3">
      <w:r>
        <w:t># Example usage:</w:t>
      </w:r>
    </w:p>
    <w:p w14:paraId="13309FCF" w14:textId="4D587E63" w:rsidR="00E774D3" w:rsidRDefault="00E774D3" w:rsidP="00E774D3">
      <w:r>
        <w:t>Arr = [3, 4, 2]</w:t>
      </w:r>
    </w:p>
    <w:p w14:paraId="4B6F9321" w14:textId="2319A179" w:rsidR="00E774D3" w:rsidRDefault="00E774D3" w:rsidP="00E774D3">
      <w:r>
        <w:t>N = 5</w:t>
      </w:r>
    </w:p>
    <w:p w14:paraId="126C250B" w14:textId="26C251C5" w:rsidR="00E774D3" w:rsidRDefault="00E774D3" w:rsidP="00E774D3">
      <w:r>
        <w:t>Print(remainder_of_product(arr, n))  # Output: 4</w:t>
      </w:r>
    </w:p>
    <w:p w14:paraId="59D5D87B" w14:textId="77777777" w:rsidR="00E774D3" w:rsidRDefault="00E774D3" w:rsidP="00E774D3">
      <w:r>
        <w:t>```</w:t>
      </w:r>
    </w:p>
    <w:p w14:paraId="7BDEDD71" w14:textId="77777777" w:rsidR="00E774D3" w:rsidRDefault="00E774D3" w:rsidP="00E774D3"/>
    <w:p w14:paraId="2FE2346F" w14:textId="77777777" w:rsidR="00E774D3" w:rsidRDefault="00E774D3" w:rsidP="00E774D3">
      <w:r>
        <w:t>### 2. Python Program to Check if Given Array is Monotonic</w:t>
      </w:r>
    </w:p>
    <w:p w14:paraId="14024DE2" w14:textId="77777777" w:rsidR="00E774D3" w:rsidRDefault="00E774D3" w:rsidP="00E774D3">
      <w:r>
        <w:t>```python</w:t>
      </w:r>
    </w:p>
    <w:p w14:paraId="37729C7C" w14:textId="12A9B51E" w:rsidR="00E774D3" w:rsidRDefault="00E774D3" w:rsidP="00E774D3">
      <w:r>
        <w:t>Def is_monotonic(arr):</w:t>
      </w:r>
    </w:p>
    <w:p w14:paraId="42EA2287" w14:textId="1ABD5479" w:rsidR="00E774D3" w:rsidRDefault="00E774D3" w:rsidP="00E774D3">
      <w:r>
        <w:t xml:space="preserve">    Return all(arr[i] &lt;= arr[I + 1] for I in range(len(arr) – 1)) or \</w:t>
      </w:r>
    </w:p>
    <w:p w14:paraId="2B3B7AF2" w14:textId="33FFC346" w:rsidR="00E774D3" w:rsidRDefault="00E774D3" w:rsidP="00E774D3">
      <w:r>
        <w:t xml:space="preserve">           All(arr[i] &gt;= arr[I + 1] for I in range(len(arr) – 1))</w:t>
      </w:r>
    </w:p>
    <w:p w14:paraId="23E870F4" w14:textId="77777777" w:rsidR="00E774D3" w:rsidRDefault="00E774D3" w:rsidP="00E774D3"/>
    <w:p w14:paraId="27420EB8" w14:textId="77777777" w:rsidR="00E774D3" w:rsidRDefault="00E774D3" w:rsidP="00E774D3">
      <w:r>
        <w:t># Example usage:</w:t>
      </w:r>
    </w:p>
    <w:p w14:paraId="2C3B66A9" w14:textId="0D23402A" w:rsidR="00E774D3" w:rsidRDefault="00E774D3" w:rsidP="00E774D3">
      <w:r>
        <w:t>Arr = [1, 2, 2, 3]</w:t>
      </w:r>
    </w:p>
    <w:p w14:paraId="7DDE359C" w14:textId="5AAD7896" w:rsidR="00E774D3" w:rsidRDefault="00E774D3" w:rsidP="00E774D3">
      <w:r>
        <w:t>Print(is_monotonic(arr))  # Output: True</w:t>
      </w:r>
    </w:p>
    <w:p w14:paraId="50BBA82B" w14:textId="77777777" w:rsidR="00E774D3" w:rsidRDefault="00E774D3" w:rsidP="00E774D3">
      <w:r>
        <w:t>```</w:t>
      </w:r>
    </w:p>
    <w:p w14:paraId="4A2F5542" w14:textId="77777777" w:rsidR="00E774D3" w:rsidRDefault="00E774D3" w:rsidP="00E774D3"/>
    <w:p w14:paraId="14E6A470" w14:textId="77777777" w:rsidR="00E774D3" w:rsidRDefault="00E774D3" w:rsidP="00E774D3">
      <w:r>
        <w:t>### 3. Python Program to Interchange First and Last Elements in a List</w:t>
      </w:r>
    </w:p>
    <w:p w14:paraId="6F3F1FE5" w14:textId="77777777" w:rsidR="00E774D3" w:rsidRDefault="00E774D3" w:rsidP="00E774D3">
      <w:r>
        <w:t>```python</w:t>
      </w:r>
    </w:p>
    <w:p w14:paraId="63B791C5" w14:textId="0445E71F" w:rsidR="00E774D3" w:rsidRDefault="00E774D3" w:rsidP="00E774D3">
      <w:r>
        <w:t>Def interchange_first_last(arr):</w:t>
      </w:r>
    </w:p>
    <w:p w14:paraId="14601CE5" w14:textId="506418D1" w:rsidR="00E774D3" w:rsidRDefault="00E774D3" w:rsidP="00E774D3">
      <w:r>
        <w:t xml:space="preserve">    If len(arr) &gt; 1:</w:t>
      </w:r>
    </w:p>
    <w:p w14:paraId="46412700" w14:textId="77A9C80F" w:rsidR="00E774D3" w:rsidRDefault="00E774D3" w:rsidP="00E774D3">
      <w:r>
        <w:t xml:space="preserve">        Arr[0], arr[-1] = arr[-1], arr[0]</w:t>
      </w:r>
    </w:p>
    <w:p w14:paraId="4C82127A" w14:textId="357BE062" w:rsidR="00E774D3" w:rsidRDefault="00E774D3" w:rsidP="00E774D3">
      <w:r>
        <w:t xml:space="preserve">    Return arr</w:t>
      </w:r>
    </w:p>
    <w:p w14:paraId="350BA63E" w14:textId="77777777" w:rsidR="00E774D3" w:rsidRDefault="00E774D3" w:rsidP="00E774D3"/>
    <w:p w14:paraId="1AF55CC9" w14:textId="77777777" w:rsidR="00E774D3" w:rsidRDefault="00E774D3" w:rsidP="00E774D3">
      <w:r>
        <w:t># Example usage:</w:t>
      </w:r>
    </w:p>
    <w:p w14:paraId="51F550B4" w14:textId="1E6D7656" w:rsidR="00E774D3" w:rsidRDefault="00E774D3" w:rsidP="00E774D3">
      <w:r>
        <w:t>Arr = [1, 2, 3, 4]</w:t>
      </w:r>
    </w:p>
    <w:p w14:paraId="4B25E062" w14:textId="7EF83ACE" w:rsidR="00E774D3" w:rsidRDefault="00E774D3" w:rsidP="00E774D3">
      <w:r>
        <w:t>Print(interchange_first_last(arr))  # Output: [4, 2, 3, 1]</w:t>
      </w:r>
    </w:p>
    <w:p w14:paraId="071DE506" w14:textId="77777777" w:rsidR="00E774D3" w:rsidRDefault="00E774D3" w:rsidP="00E774D3">
      <w:r>
        <w:t>```</w:t>
      </w:r>
    </w:p>
    <w:p w14:paraId="20E7CD5B" w14:textId="77777777" w:rsidR="00E774D3" w:rsidRDefault="00E774D3" w:rsidP="00E774D3"/>
    <w:p w14:paraId="77BDDC0B" w14:textId="77777777" w:rsidR="00E774D3" w:rsidRDefault="00E774D3" w:rsidP="00E774D3">
      <w:r>
        <w:t>### 4. Python Program to Swap Two Elements in a List</w:t>
      </w:r>
    </w:p>
    <w:p w14:paraId="49AF96D8" w14:textId="77777777" w:rsidR="00E774D3" w:rsidRDefault="00E774D3" w:rsidP="00E774D3">
      <w:r>
        <w:t>```python</w:t>
      </w:r>
    </w:p>
    <w:p w14:paraId="703AB841" w14:textId="06FA4153" w:rsidR="00E774D3" w:rsidRDefault="00E774D3" w:rsidP="00E774D3">
      <w:r>
        <w:t>Def swap_elements(arr, I, j):</w:t>
      </w:r>
    </w:p>
    <w:p w14:paraId="17BB8303" w14:textId="6C14D996" w:rsidR="00E774D3" w:rsidRDefault="00E774D3" w:rsidP="00E774D3">
      <w:r>
        <w:t xml:space="preserve">    Arr[i], arr[j] = arr[j], arr[i]</w:t>
      </w:r>
    </w:p>
    <w:p w14:paraId="0F9DC510" w14:textId="604D4D58" w:rsidR="00E774D3" w:rsidRDefault="00E774D3" w:rsidP="00E774D3">
      <w:r>
        <w:t xml:space="preserve">    Return arr</w:t>
      </w:r>
    </w:p>
    <w:p w14:paraId="329DA86B" w14:textId="77777777" w:rsidR="00E774D3" w:rsidRDefault="00E774D3" w:rsidP="00E774D3"/>
    <w:p w14:paraId="6552CDC9" w14:textId="77777777" w:rsidR="00E774D3" w:rsidRDefault="00E774D3" w:rsidP="00E774D3">
      <w:r>
        <w:t># Example usage:</w:t>
      </w:r>
    </w:p>
    <w:p w14:paraId="34AD8BB6" w14:textId="74A9780A" w:rsidR="00E774D3" w:rsidRDefault="00E774D3" w:rsidP="00E774D3">
      <w:r>
        <w:t>Arr = [1, 2, 3, 4]</w:t>
      </w:r>
    </w:p>
    <w:p w14:paraId="00D589FB" w14:textId="514928A6" w:rsidR="00E774D3" w:rsidRDefault="00E774D3" w:rsidP="00E774D3">
      <w:r>
        <w:t>Print(swap_elements(arr, 1, 3))  # Output: [1, 4, 3, 2]</w:t>
      </w:r>
    </w:p>
    <w:p w14:paraId="1B1B12E4" w14:textId="77777777" w:rsidR="00E774D3" w:rsidRDefault="00E774D3" w:rsidP="00E774D3">
      <w:r>
        <w:t>```</w:t>
      </w:r>
    </w:p>
    <w:p w14:paraId="78B06AD9" w14:textId="77777777" w:rsidR="00E774D3" w:rsidRDefault="00E774D3" w:rsidP="00E774D3"/>
    <w:p w14:paraId="2300111D" w14:textId="77777777" w:rsidR="00E774D3" w:rsidRDefault="00E774D3" w:rsidP="00E774D3">
      <w:r>
        <w:t>### 5. Python Program to Find Length of List</w:t>
      </w:r>
    </w:p>
    <w:p w14:paraId="549D5495" w14:textId="77777777" w:rsidR="00E774D3" w:rsidRDefault="00E774D3" w:rsidP="00E774D3">
      <w:r>
        <w:t>```python</w:t>
      </w:r>
    </w:p>
    <w:p w14:paraId="32C2CA2C" w14:textId="3F722A92" w:rsidR="00E774D3" w:rsidRDefault="00E774D3" w:rsidP="00E774D3">
      <w:r>
        <w:t>Def length_of_list(arr):</w:t>
      </w:r>
    </w:p>
    <w:p w14:paraId="75D2BEFE" w14:textId="0B94B1DE" w:rsidR="00E774D3" w:rsidRDefault="00E774D3" w:rsidP="00E774D3">
      <w:r>
        <w:t xml:space="preserve">    Return len(arr)</w:t>
      </w:r>
    </w:p>
    <w:p w14:paraId="30F5FB47" w14:textId="77777777" w:rsidR="00E774D3" w:rsidRDefault="00E774D3" w:rsidP="00E774D3"/>
    <w:p w14:paraId="67B5A6EF" w14:textId="77777777" w:rsidR="00E774D3" w:rsidRDefault="00E774D3" w:rsidP="00E774D3">
      <w:r>
        <w:t># Example usage:</w:t>
      </w:r>
    </w:p>
    <w:p w14:paraId="3ED21E5A" w14:textId="38D30763" w:rsidR="00E774D3" w:rsidRDefault="00E774D3" w:rsidP="00E774D3">
      <w:r>
        <w:t>Arr = [1, 2, 3, 4]</w:t>
      </w:r>
    </w:p>
    <w:p w14:paraId="1DE34262" w14:textId="3212CDE4" w:rsidR="00E774D3" w:rsidRDefault="00E774D3" w:rsidP="00E774D3">
      <w:r>
        <w:t>Print(length_of_list(arr))  # Output: 4</w:t>
      </w:r>
    </w:p>
    <w:p w14:paraId="32765B5B" w14:textId="77777777" w:rsidR="00E774D3" w:rsidRDefault="00E774D3" w:rsidP="00E774D3">
      <w:r>
        <w:t>```</w:t>
      </w:r>
    </w:p>
    <w:p w14:paraId="019B7CEB" w14:textId="77777777" w:rsidR="00E774D3" w:rsidRDefault="00E774D3" w:rsidP="00E774D3"/>
    <w:p w14:paraId="4513E217" w14:textId="77777777" w:rsidR="00E774D3" w:rsidRDefault="00E774D3" w:rsidP="00E774D3">
      <w:r>
        <w:t>### 6. Python Program to Check if Element Exists in List</w:t>
      </w:r>
    </w:p>
    <w:p w14:paraId="26D57855" w14:textId="77777777" w:rsidR="00E774D3" w:rsidRDefault="00E774D3" w:rsidP="00E774D3">
      <w:r>
        <w:t>```python</w:t>
      </w:r>
    </w:p>
    <w:p w14:paraId="66760A00" w14:textId="17B8BFC8" w:rsidR="00E774D3" w:rsidRDefault="00E774D3" w:rsidP="00E774D3">
      <w:r>
        <w:t>Def element_exists(arr, element):</w:t>
      </w:r>
    </w:p>
    <w:p w14:paraId="596A99E2" w14:textId="5941ADF3" w:rsidR="00E774D3" w:rsidRDefault="00E774D3" w:rsidP="00E774D3">
      <w:r>
        <w:t xml:space="preserve">    Return element in arr</w:t>
      </w:r>
    </w:p>
    <w:p w14:paraId="699E64EA" w14:textId="77777777" w:rsidR="00E774D3" w:rsidRDefault="00E774D3" w:rsidP="00E774D3"/>
    <w:p w14:paraId="7C9261D6" w14:textId="77777777" w:rsidR="00E774D3" w:rsidRDefault="00E774D3" w:rsidP="00E774D3">
      <w:r>
        <w:t># Example usage:</w:t>
      </w:r>
    </w:p>
    <w:p w14:paraId="16C0401D" w14:textId="6FB22112" w:rsidR="00E774D3" w:rsidRDefault="00E774D3" w:rsidP="00E774D3">
      <w:r>
        <w:t>Arr = [1, 2, 3, 4]</w:t>
      </w:r>
    </w:p>
    <w:p w14:paraId="68684544" w14:textId="14041181" w:rsidR="00E774D3" w:rsidRDefault="00E774D3" w:rsidP="00E774D3">
      <w:r>
        <w:t>Print(element_exists(arr, 3))  # Output: True</w:t>
      </w:r>
    </w:p>
    <w:p w14:paraId="03362C68" w14:textId="77777777" w:rsidR="00E774D3" w:rsidRDefault="00E774D3" w:rsidP="00E774D3">
      <w:r>
        <w:t>```</w:t>
      </w:r>
    </w:p>
    <w:p w14:paraId="50523812" w14:textId="77777777" w:rsidR="00E774D3" w:rsidRDefault="00E774D3" w:rsidP="00E774D3"/>
    <w:p w14:paraId="7D3DDD69" w14:textId="77777777" w:rsidR="00E774D3" w:rsidRDefault="00E774D3" w:rsidP="00E774D3">
      <w:r>
        <w:t>### 7. Python Program to Clear a List in Python</w:t>
      </w:r>
    </w:p>
    <w:p w14:paraId="4963F1F1" w14:textId="77777777" w:rsidR="00E774D3" w:rsidRDefault="00E774D3" w:rsidP="00E774D3">
      <w:r>
        <w:t>```python</w:t>
      </w:r>
    </w:p>
    <w:p w14:paraId="1A457A80" w14:textId="1E773319" w:rsidR="00E774D3" w:rsidRDefault="00E774D3" w:rsidP="00E774D3">
      <w:r>
        <w:t>Def clear_list(arr):</w:t>
      </w:r>
    </w:p>
    <w:p w14:paraId="76795311" w14:textId="5C5C5C91" w:rsidR="00E774D3" w:rsidRDefault="00E774D3" w:rsidP="00E774D3">
      <w:r>
        <w:t xml:space="preserve">    Arr.clear()</w:t>
      </w:r>
    </w:p>
    <w:p w14:paraId="2774B9D3" w14:textId="7124191B" w:rsidR="00E774D3" w:rsidRDefault="00E774D3" w:rsidP="00E774D3">
      <w:r>
        <w:t xml:space="preserve">    Return arr</w:t>
      </w:r>
    </w:p>
    <w:p w14:paraId="440996DD" w14:textId="77777777" w:rsidR="00E774D3" w:rsidRDefault="00E774D3" w:rsidP="00E774D3"/>
    <w:p w14:paraId="3EED7381" w14:textId="77777777" w:rsidR="00E774D3" w:rsidRDefault="00E774D3" w:rsidP="00E774D3">
      <w:r>
        <w:t># Example usage:</w:t>
      </w:r>
    </w:p>
    <w:p w14:paraId="3674DFD3" w14:textId="18499F11" w:rsidR="00E774D3" w:rsidRDefault="00E774D3" w:rsidP="00E774D3">
      <w:r>
        <w:t>Arr = [1, 2, 3, 4]</w:t>
      </w:r>
    </w:p>
    <w:p w14:paraId="3CBB71D3" w14:textId="42CCD4B9" w:rsidR="00E774D3" w:rsidRDefault="00E774D3" w:rsidP="00E774D3">
      <w:r>
        <w:t>Print(clear_list(arr))  # Output: []</w:t>
      </w:r>
    </w:p>
    <w:p w14:paraId="7E0A9320" w14:textId="77777777" w:rsidR="00E774D3" w:rsidRDefault="00E774D3" w:rsidP="00E774D3">
      <w:r>
        <w:t>```</w:t>
      </w:r>
    </w:p>
    <w:p w14:paraId="76BB2CE8" w14:textId="77777777" w:rsidR="00E774D3" w:rsidRDefault="00E774D3" w:rsidP="00E774D3"/>
    <w:p w14:paraId="05B6AAE8" w14:textId="77777777" w:rsidR="00E774D3" w:rsidRDefault="00E774D3" w:rsidP="00E774D3">
      <w:r>
        <w:t>### 8. Python Program to Reverse a List</w:t>
      </w:r>
    </w:p>
    <w:p w14:paraId="4BC74C0A" w14:textId="77777777" w:rsidR="00E774D3" w:rsidRDefault="00E774D3" w:rsidP="00E774D3">
      <w:r>
        <w:t>```python</w:t>
      </w:r>
    </w:p>
    <w:p w14:paraId="37BCF998" w14:textId="58307F4B" w:rsidR="00E774D3" w:rsidRDefault="00E774D3" w:rsidP="00E774D3">
      <w:r>
        <w:t>Def reverse_list(arr):</w:t>
      </w:r>
    </w:p>
    <w:p w14:paraId="67C00D84" w14:textId="5694E72F" w:rsidR="00E774D3" w:rsidRDefault="00E774D3" w:rsidP="00E774D3">
      <w:r>
        <w:t xml:space="preserve">    Return arr[::-1]</w:t>
      </w:r>
    </w:p>
    <w:p w14:paraId="4DD35DDD" w14:textId="77777777" w:rsidR="00E774D3" w:rsidRDefault="00E774D3" w:rsidP="00E774D3"/>
    <w:p w14:paraId="40C4CA1E" w14:textId="77777777" w:rsidR="00E774D3" w:rsidRDefault="00E774D3" w:rsidP="00E774D3">
      <w:r>
        <w:t># Example usage:</w:t>
      </w:r>
    </w:p>
    <w:p w14:paraId="588AAAC7" w14:textId="29CF9D7F" w:rsidR="00E774D3" w:rsidRDefault="00E774D3" w:rsidP="00E774D3">
      <w:r>
        <w:t>Arr = [1, 2, 3, 4]</w:t>
      </w:r>
    </w:p>
    <w:p w14:paraId="5AC671E1" w14:textId="6E85B116" w:rsidR="00E774D3" w:rsidRDefault="00E774D3" w:rsidP="00E774D3">
      <w:r>
        <w:t>Print(reverse_list(arr))  # Output: [4, 3, 2, 1]</w:t>
      </w:r>
    </w:p>
    <w:p w14:paraId="0A0B9990" w14:textId="77777777" w:rsidR="00E774D3" w:rsidRDefault="00E774D3" w:rsidP="00E774D3">
      <w:r>
        <w:t>```</w:t>
      </w:r>
    </w:p>
    <w:p w14:paraId="7A0ECE19" w14:textId="77777777" w:rsidR="00E774D3" w:rsidRDefault="00E774D3" w:rsidP="00E774D3"/>
    <w:p w14:paraId="25059C68" w14:textId="77777777" w:rsidR="00E774D3" w:rsidRDefault="00E774D3" w:rsidP="00E774D3">
      <w:r>
        <w:t>### 9. Python Program to Find Sum of Elements in List</w:t>
      </w:r>
    </w:p>
    <w:p w14:paraId="634DF6E7" w14:textId="77777777" w:rsidR="00E774D3" w:rsidRDefault="00E774D3" w:rsidP="00E774D3">
      <w:r>
        <w:t>```python</w:t>
      </w:r>
    </w:p>
    <w:p w14:paraId="4105F3CE" w14:textId="61DC2824" w:rsidR="00E774D3" w:rsidRDefault="00E774D3" w:rsidP="00E774D3">
      <w:r>
        <w:t>Def sum_of_list(arr):</w:t>
      </w:r>
    </w:p>
    <w:p w14:paraId="1C66F14B" w14:textId="5F36C238" w:rsidR="00E774D3" w:rsidRDefault="00E774D3" w:rsidP="00E774D3">
      <w:r>
        <w:t xml:space="preserve">    Return sum(arr)</w:t>
      </w:r>
    </w:p>
    <w:p w14:paraId="34437A5A" w14:textId="77777777" w:rsidR="00E774D3" w:rsidRDefault="00E774D3" w:rsidP="00E774D3"/>
    <w:p w14:paraId="1BB999B3" w14:textId="77777777" w:rsidR="00E774D3" w:rsidRDefault="00E774D3" w:rsidP="00E774D3">
      <w:r>
        <w:t># Example usage:</w:t>
      </w:r>
    </w:p>
    <w:p w14:paraId="3A4A3B0C" w14:textId="0A3426D7" w:rsidR="00E774D3" w:rsidRDefault="00E774D3" w:rsidP="00E774D3">
      <w:r>
        <w:t>Arr = [1, 2, 3, 4]</w:t>
      </w:r>
    </w:p>
    <w:p w14:paraId="4CC81F17" w14:textId="017EC481" w:rsidR="00E774D3" w:rsidRDefault="00E774D3" w:rsidP="00E774D3">
      <w:r>
        <w:t>Print(sum_of_list(arr))  # Output: 10</w:t>
      </w:r>
    </w:p>
    <w:p w14:paraId="345D8621" w14:textId="77777777" w:rsidR="00E774D3" w:rsidRDefault="00E774D3" w:rsidP="00E774D3">
      <w:r>
        <w:t>```</w:t>
      </w:r>
    </w:p>
    <w:p w14:paraId="02EF727D" w14:textId="77777777" w:rsidR="00E774D3" w:rsidRDefault="00E774D3" w:rsidP="00E774D3"/>
    <w:p w14:paraId="3707D85D" w14:textId="77777777" w:rsidR="00E774D3" w:rsidRDefault="00E774D3" w:rsidP="00E774D3">
      <w:r>
        <w:t>### 10. Python Program to Multiply All Numbers in the List</w:t>
      </w:r>
    </w:p>
    <w:p w14:paraId="43042F0B" w14:textId="77777777" w:rsidR="00E774D3" w:rsidRDefault="00E774D3" w:rsidP="00E774D3">
      <w:r>
        <w:t>```python</w:t>
      </w:r>
    </w:p>
    <w:p w14:paraId="128D9FE0" w14:textId="366AC44E" w:rsidR="00E774D3" w:rsidRDefault="00E774D3" w:rsidP="00E774D3">
      <w:r>
        <w:t>Def multiply_list(arr):</w:t>
      </w:r>
    </w:p>
    <w:p w14:paraId="5E3B16E9" w14:textId="5EF3622D" w:rsidR="00E774D3" w:rsidRDefault="00E774D3" w:rsidP="00E774D3">
      <w:r>
        <w:t xml:space="preserve">    Product = 1</w:t>
      </w:r>
    </w:p>
    <w:p w14:paraId="1BEACDE0" w14:textId="34B2A76C" w:rsidR="00E774D3" w:rsidRDefault="00E774D3" w:rsidP="00E774D3">
      <w:r>
        <w:t xml:space="preserve">    For num in arr:</w:t>
      </w:r>
    </w:p>
    <w:p w14:paraId="19E8CD10" w14:textId="1E437F76" w:rsidR="00E774D3" w:rsidRDefault="00E774D3" w:rsidP="00E774D3">
      <w:r>
        <w:t xml:space="preserve">        Product *= num</w:t>
      </w:r>
    </w:p>
    <w:p w14:paraId="130FAB9E" w14:textId="53DB2B53" w:rsidR="00E774D3" w:rsidRDefault="00E774D3" w:rsidP="00E774D3">
      <w:r>
        <w:t xml:space="preserve">    Return product</w:t>
      </w:r>
    </w:p>
    <w:p w14:paraId="5B3786D7" w14:textId="77777777" w:rsidR="00E774D3" w:rsidRDefault="00E774D3" w:rsidP="00E774D3"/>
    <w:p w14:paraId="7C3CDA04" w14:textId="77777777" w:rsidR="00E774D3" w:rsidRDefault="00E774D3" w:rsidP="00E774D3">
      <w:r>
        <w:t># Example usage:</w:t>
      </w:r>
    </w:p>
    <w:p w14:paraId="4584CB95" w14:textId="70F4D3F5" w:rsidR="00E774D3" w:rsidRDefault="00E774D3" w:rsidP="00E774D3">
      <w:r>
        <w:t>Arr = [1, 2, 3, 4]</w:t>
      </w:r>
    </w:p>
    <w:p w14:paraId="1282DDD6" w14:textId="38BC7B1B" w:rsidR="00E774D3" w:rsidRDefault="00E774D3" w:rsidP="00E774D3">
      <w:r>
        <w:t>Print(multiply_list(arr))  # Output: 24</w:t>
      </w:r>
    </w:p>
    <w:p w14:paraId="418511E4" w14:textId="77777777" w:rsidR="00E774D3" w:rsidRDefault="00E774D3" w:rsidP="00E774D3">
      <w:r>
        <w:t>```</w:t>
      </w:r>
    </w:p>
    <w:p w14:paraId="696C9BBE" w14:textId="77777777" w:rsidR="00E774D3" w:rsidRDefault="00E774D3" w:rsidP="00E774D3"/>
    <w:sectPr w:rsidR="00E774D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7F4D7797"/>
    <w:multiLevelType w:val="hybridMultilevel"/>
    <w:tmpl w:val="3F5ADF6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7724153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web"/>
  <w:zoom w:percent="40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sDAxNbS0MDY3NDVS0lEKTi0uzszPAykwrAUApD+OfywAAAA="/>
  </w:docVars>
  <w:rsids>
    <w:rsidRoot w:val="00582729"/>
    <w:rsid w:val="00582729"/>
    <w:rsid w:val="00AD0819"/>
    <w:rsid w:val="00B83854"/>
    <w:rsid w:val="00E774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C4A089"/>
  <w15:chartTrackingRefBased/>
  <w15:docId w15:val="{F5704AF6-BDF7-485B-9964-73A98EAC5B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081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theme" Target="theme/theme1.xml" /><Relationship Id="rId5" Type="http://schemas.openxmlformats.org/officeDocument/2006/relationships/fontTable" Target="fontTable.xml" /><Relationship Id="rId4" Type="http://schemas.openxmlformats.org/officeDocument/2006/relationships/webSettings" Target="webSettings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37</Words>
  <Characters>2495</Characters>
  <Application>Microsoft Office Word</Application>
  <DocSecurity>0</DocSecurity>
  <Lines>20</Lines>
  <Paragraphs>5</Paragraphs>
  <ScaleCrop>false</ScaleCrop>
  <Company/>
  <LinksUpToDate>false</LinksUpToDate>
  <CharactersWithSpaces>2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Vikas Singh</cp:lastModifiedBy>
  <cp:revision>2</cp:revision>
  <dcterms:created xsi:type="dcterms:W3CDTF">2024-08-11T16:34:00Z</dcterms:created>
  <dcterms:modified xsi:type="dcterms:W3CDTF">2024-08-11T16:34:00Z</dcterms:modified>
</cp:coreProperties>
</file>